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X99018a6e0405f070b34a642e2b252a99e59a5fe"/>
    <w:p>
      <w:pPr>
        <w:pStyle w:val="Heading1"/>
      </w:pPr>
      <w:r>
        <w:t xml:space="preserve">Cover Letter for Dentist Position in Italy Naples</w:t>
      </w:r>
    </w:p>
    <w:p>
      <w:pPr>
        <w:pStyle w:val="FirstParagraph"/>
      </w:pPr>
      <w:r>
        <w:t xml:space="preserve">Dear [Recipient's Name],</w:t>
      </w:r>
    </w:p>
    <w:p>
      <w:pPr>
        <w:pStyle w:val="BodyText"/>
      </w:pPr>
      <w:r>
        <w:t xml:space="preserve">I am writing to express my sincere interest in the Dentist position at your esteemed practice in Italy Naples. As a dedicated and skilled dental professional with a passion for patient-centered care, I am eager to contribute my expertise and experience to your clinic, which I understand is renowned for its commitment to excellence in oral health services within the vibrant community of Naples. This opportunity aligns perfectly with my career goals, and I am excited about the possibility of joining your team to provide exceptional dental care to patients in one of Italy's most historically rich and culturally dynamic cities.</w:t>
      </w:r>
    </w:p>
    <w:bookmarkStart w:id="20" w:name="why-dentist-a-commitment-to-oral-health"/>
    <w:p>
      <w:pPr>
        <w:pStyle w:val="Heading2"/>
      </w:pPr>
      <w:r>
        <w:t xml:space="preserve">Why Dentist? A Commitment to Oral Health</w:t>
      </w:r>
    </w:p>
    <w:p>
      <w:pPr>
        <w:pStyle w:val="FirstParagraph"/>
      </w:pPr>
      <w:r>
        <w:t xml:space="preserve">As a certified Dentist with [X years] of experience in private practice and community health initiatives, I have always prioritized the importance of oral health as a cornerstone of overall well-being. My journey began with a deep fascination for the intricate relationship between dental care and systemic health, which led me to pursue advanced training in restorative dentistry, cosmetic procedures, and preventive care. Whether treating pediatric patients or adults with complex needs, I approach each case with meticulous attention to detail and a patient-first philosophy.</w:t>
      </w:r>
    </w:p>
    <w:p>
      <w:pPr>
        <w:pStyle w:val="BodyText"/>
      </w:pPr>
      <w:r>
        <w:t xml:space="preserve">My professional background includes working in diverse clinical settings where I honed my skills in modern dental techniques such as digital imaging, laser therapy, and minimally invasive procedures. These experiences have equipped me to deliver safe, efficient, and compassionate care while staying abreast of the latest advancements in the field. I am particularly proud of my ability to build trust with patients through clear communication and personalized treatment plans, ensuring that their unique needs are met with empathy and professionalism.</w:t>
      </w:r>
    </w:p>
    <w:bookmarkEnd w:id="20"/>
    <w:bookmarkStart w:id="21" w:name="Xc521a7b9492cae9f7412728ca0c42e58ab10fab"/>
    <w:p>
      <w:pPr>
        <w:pStyle w:val="Heading2"/>
      </w:pPr>
      <w:r>
        <w:t xml:space="preserve">Why Italy Naples? A Cultural and Professional Opportunity</w:t>
      </w:r>
    </w:p>
    <w:p>
      <w:pPr>
        <w:pStyle w:val="FirstParagraph"/>
      </w:pPr>
      <w:r>
        <w:t xml:space="preserve">The decision to seek a Dentist position in Italy Naples is deeply rooted in my admiration for the city’s rich heritage, its passionate community, and its growing emphasis on accessible healthcare. Naples, with its blend of ancient history and modern innovation, offers a unique environment where dental professionals can thrive while contributing to the health of a population that values tradition as much as progress. I am particularly drawn to the opportunity to work in a city where cultural diversity meets high standards of medical care, and where I can make a meaningful impact on patients’ lives.</w:t>
      </w:r>
    </w:p>
    <w:p>
      <w:pPr>
        <w:pStyle w:val="BodyText"/>
      </w:pPr>
      <w:r>
        <w:t xml:space="preserve">I have long been inspired by Italy’s approach to healthcare, which balances scientific rigor with a deep respect for patient autonomy and well-being. The Italian system places strong emphasis on preventive care and holistic treatment models, principles that resonate closely with my own professional ethos. By joining your practice in Naples, I aim to contribute to this legacy while also embracing the local customs and values that define the region’s approach to health and wellness.</w:t>
      </w:r>
    </w:p>
    <w:bookmarkEnd w:id="21"/>
    <w:bookmarkStart w:id="22" w:name="X820967847640df3c0d33599fbe4dd66205affec"/>
    <w:p>
      <w:pPr>
        <w:pStyle w:val="Heading2"/>
      </w:pPr>
      <w:r>
        <w:t xml:space="preserve">Professional Qualifications and Experience</w:t>
      </w:r>
    </w:p>
    <w:p>
      <w:pPr>
        <w:pStyle w:val="FirstParagraph"/>
      </w:pPr>
      <w:r>
        <w:t xml:space="preserve">My qualifications include a Doctor of Dental Surgery (DDS) degree from [University Name], followed by specialized training in [specific areas, e.g., orthodontics, periodontics, or pediatric dentistry]. I am also certified in [relevant certifications, such as Infection Control or Advanced CPR]. Throughout my career, I have maintained a strong focus on continuing education to ensure that my knowledge and skills remain at the forefront of the field. This commitment has enabled me to stay informed about emerging technologies and best practices, allowing me to provide cutting-edge care to my patients.</w:t>
      </w:r>
    </w:p>
    <w:p>
      <w:pPr>
        <w:pStyle w:val="BodyText"/>
      </w:pPr>
      <w:r>
        <w:t xml:space="preserve">In addition to clinical expertise, I bring a proven track record of leadership and collaboration. As a Dentist at [Previous Practice Name], I managed a team of dental hygienists and assistants, fostering a positive work environment that prioritized teamwork and professional growth. My ability to streamline workflows and implement patient-focused protocols contributed to increased satisfaction ratings and improved operational efficiency. I am also experienced in managing practice operations, including scheduling, inventory management, and compliance with regulatory standards.</w:t>
      </w:r>
    </w:p>
    <w:bookmarkEnd w:id="22"/>
    <w:bookmarkStart w:id="23" w:name="X6cdbe6a91c2cfa6f22fd9aea829b4b1c7939a22"/>
    <w:p>
      <w:pPr>
        <w:pStyle w:val="Heading2"/>
      </w:pPr>
      <w:r>
        <w:t xml:space="preserve">Why This Practice? A Shared Vision for Excellence</w:t>
      </w:r>
    </w:p>
    <w:p>
      <w:pPr>
        <w:pStyle w:val="FirstParagraph"/>
      </w:pPr>
      <w:r>
        <w:t xml:space="preserve">Your practice’s reputation for excellence in Naples has not gone unnoticed. I have followed your work with great interest and am particularly impressed by your dedication to [specific aspect of the practice, e.g., community outreach, innovative treatments, or patient education]. As a Dentist who values both clinical precision and human connection, I am confident that my skills and values align seamlessly with your mission to deliver exceptional care to the people of Naples.</w:t>
      </w:r>
    </w:p>
    <w:p>
      <w:pPr>
        <w:pStyle w:val="BodyText"/>
      </w:pPr>
      <w:r>
        <w:t xml:space="preserve">I am particularly excited about the opportunity to work in a practice that embraces technology while maintaining a personal touch. In today’s fast-paced world, it is essential for dental professionals to balance efficiency with empathy—a principle I have always upheld. Whether using advanced diagnostic tools or simply listening to a patient’s concerns, I believe that every interaction is an opportunity to build trust and improve health outcomes.</w:t>
      </w:r>
    </w:p>
    <w:bookmarkEnd w:id="23"/>
    <w:bookmarkStart w:id="24" w:name="X119f2f59f7fb6a3b459c1998c777122efd24c62"/>
    <w:p>
      <w:pPr>
        <w:pStyle w:val="Heading2"/>
      </w:pPr>
      <w:r>
        <w:t xml:space="preserve">Conclusion: A Passionate Commitment to Naples’ Dental Community</w:t>
      </w:r>
    </w:p>
    <w:p>
      <w:pPr>
        <w:pStyle w:val="FirstParagraph"/>
      </w:pPr>
      <w:r>
        <w:t xml:space="preserve">In conclusion, I am eager to bring my expertise as a Dentist to your practice in Italy Naples and contribute to the continued success of your clinic. My experience, qualifications, and passion for dental care position me as a strong candidate for this role. I am particularly enthusiastic about the chance to work within a community that values both tradition and innovation, and I am confident that my dedication to patient care will make a positive impact on your practice.</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possibility of contributing to the vibrant dental landscape of Napl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Italy Naples</dc:title>
  <dc:creator/>
  <dc:language>en</dc:language>
  <cp:keywords/>
  <dcterms:created xsi:type="dcterms:W3CDTF">2025-10-06T19:32:52Z</dcterms:created>
  <dcterms:modified xsi:type="dcterms:W3CDTF">2025-10-06T19:32:52Z</dcterms:modified>
</cp:coreProperties>
</file>

<file path=docProps/custom.xml><?xml version="1.0" encoding="utf-8"?>
<Properties xmlns="http://schemas.openxmlformats.org/officeDocument/2006/custom-properties" xmlns:vt="http://schemas.openxmlformats.org/officeDocument/2006/docPropsVTypes"/>
</file>